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9A4326B" w:rsidR="0000007A" w:rsidRPr="00DE7D30" w:rsidRDefault="00845FD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72D53">
                <w:rPr>
                  <w:rStyle w:val="Hyperlink"/>
                  <w:rFonts w:ascii="Arial" w:hAnsi="Arial" w:cs="Arial"/>
                </w:rPr>
                <w:t>Science and Technology - Recent Updates and Future Prospec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CB86885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45FDE">
              <w:rPr>
                <w:rFonts w:ascii="Arial" w:hAnsi="Arial" w:cs="Arial"/>
                <w:b/>
                <w:bCs/>
                <w:szCs w:val="28"/>
                <w:lang w:val="en-GB"/>
              </w:rPr>
              <w:t>1673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2773CA4" w:rsidR="0000007A" w:rsidRPr="00DE7D30" w:rsidRDefault="00845FD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45FDE">
              <w:rPr>
                <w:rFonts w:ascii="Arial" w:hAnsi="Arial" w:cs="Arial"/>
                <w:b/>
                <w:szCs w:val="28"/>
                <w:lang w:val="en-GB"/>
              </w:rPr>
              <w:t>EXPERIMENTAL APPLICATION OF DIRECT SOLAR DRYING METHOD FOR TOMATO SLIC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2C8EB08" w:rsidR="00CF0BBB" w:rsidRPr="00DE7D30" w:rsidRDefault="00845FD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77777777" w:rsidR="007B54A4" w:rsidRP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7B54A4">
        <w:rPr>
          <w:rFonts w:ascii="Arial" w:hAnsi="Arial" w:cs="Arial"/>
          <w:b/>
          <w:color w:val="222222"/>
          <w:sz w:val="32"/>
          <w:lang w:val="en-US"/>
        </w:rPr>
        <w:t>A research paper which has already been published in a journal can be published as a Book Chapter in an expanded form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80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2C63361C" w14:textId="019EEC0E" w:rsidR="00845FDE" w:rsidRDefault="00845FDE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45FD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IP Conference Proceedings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845FDE">
                    <w:rPr>
                      <w:rFonts w:eastAsia="Times New Roman"/>
                      <w:color w:val="1A1A1A"/>
                      <w:sz w:val="18"/>
                      <w:szCs w:val="18"/>
                      <w:shd w:val="clear" w:color="auto" w:fill="FFFFFF"/>
                      <w:lang w:val="en-US"/>
                    </w:rPr>
                    <w:t xml:space="preserve"> </w:t>
                  </w:r>
                  <w:r w:rsidRPr="00845FD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667, 020002 (2023)</w:t>
                  </w:r>
                </w:p>
                <w:p w14:paraId="58D01D86" w14:textId="77777777" w:rsidR="00845FDE" w:rsidRDefault="00845FDE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203818EC" w:rsidR="00E03C32" w:rsidRPr="007B54A4" w:rsidRDefault="00845FDE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 w:rsidRPr="00845FDE">
                    <w:rPr>
                      <w:rFonts w:ascii="Times New Roman" w:eastAsia="Times New Roman" w:hAnsi="Times New Roman" w:cs="Times New Roman"/>
                      <w:lang w:val="en-US"/>
                    </w:rPr>
                    <w:t xml:space="preserve"> </w:t>
                  </w:r>
                  <w:hyperlink r:id="rId8" w:tgtFrame="_blank" w:history="1">
                    <w:r w:rsidRPr="00845FD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63/5.0112428</w:t>
                    </w:r>
                  </w:hyperlink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5C2B51" w14:textId="77777777" w:rsidR="00D01FAB" w:rsidRPr="0000007A" w:rsidRDefault="00D01FAB" w:rsidP="0099583E">
      <w:r>
        <w:separator/>
      </w:r>
    </w:p>
  </w:endnote>
  <w:endnote w:type="continuationSeparator" w:id="0">
    <w:p w14:paraId="6273F2C5" w14:textId="77777777" w:rsidR="00D01FAB" w:rsidRPr="0000007A" w:rsidRDefault="00D01FA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F5B2B1" w14:textId="77777777" w:rsidR="00D01FAB" w:rsidRPr="0000007A" w:rsidRDefault="00D01FAB" w:rsidP="0099583E">
      <w:r>
        <w:separator/>
      </w:r>
    </w:p>
  </w:footnote>
  <w:footnote w:type="continuationSeparator" w:id="0">
    <w:p w14:paraId="16B1EC4C" w14:textId="77777777" w:rsidR="00D01FAB" w:rsidRPr="0000007A" w:rsidRDefault="00D01FA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057C"/>
    <w:rsid w:val="003E746A"/>
    <w:rsid w:val="00401C12"/>
    <w:rsid w:val="00411F3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5FDE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1FAB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45F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5.011242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recent-updates-and-future-prospec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14</Words>
  <Characters>350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0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05</cp:lastModifiedBy>
  <cp:revision>41</cp:revision>
  <dcterms:created xsi:type="dcterms:W3CDTF">2023-08-30T09:21:00Z</dcterms:created>
  <dcterms:modified xsi:type="dcterms:W3CDTF">2024-07-02T05:47:00Z</dcterms:modified>
</cp:coreProperties>
</file>